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C93E0" w14:textId="4117EBC2" w:rsidR="00974F0D" w:rsidRDefault="00974F0D" w:rsidP="00974F0D">
      <w:pPr>
        <w:jc w:val="center"/>
        <w:rPr>
          <w:b/>
          <w:bCs/>
          <w:sz w:val="36"/>
          <w:szCs w:val="36"/>
        </w:rPr>
      </w:pPr>
      <w:r w:rsidRPr="00974F0D">
        <w:rPr>
          <w:b/>
          <w:bCs/>
          <w:sz w:val="28"/>
          <w:szCs w:val="28"/>
        </w:rPr>
        <w:t>Database Schema</w:t>
      </w:r>
      <w:r>
        <w:rPr>
          <w:b/>
          <w:bCs/>
          <w:sz w:val="28"/>
          <w:szCs w:val="28"/>
        </w:rPr>
        <w:br/>
      </w:r>
    </w:p>
    <w:p w14:paraId="4DBC4C5D" w14:textId="7BC0CD4E" w:rsidR="00974F0D" w:rsidRPr="00454A07" w:rsidRDefault="00A160C6" w:rsidP="00454A07">
      <w:pPr>
        <w:rPr>
          <w:b/>
          <w:bCs/>
          <w:sz w:val="28"/>
          <w:szCs w:val="28"/>
        </w:rPr>
      </w:pPr>
      <w:r w:rsidRPr="00454A07">
        <w:rPr>
          <w:b/>
          <w:bCs/>
          <w:sz w:val="28"/>
          <w:szCs w:val="28"/>
        </w:rPr>
        <w:t>Relational Tables</w:t>
      </w:r>
    </w:p>
    <w:p w14:paraId="2E91142F" w14:textId="1A9E4C8F" w:rsidR="00A160C6" w:rsidRDefault="00A160C6" w:rsidP="00A160C6">
      <w:pPr>
        <w:pStyle w:val="ListParagraph"/>
        <w:rPr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4D78D409" wp14:editId="73ABA322">
            <wp:extent cx="5943600" cy="40074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0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288FFE" w14:textId="5128B613" w:rsidR="00A160C6" w:rsidRDefault="00A160C6" w:rsidP="00A160C6">
      <w:pPr>
        <w:pStyle w:val="ListParagraph"/>
        <w:rPr>
          <w:b/>
          <w:bCs/>
          <w:sz w:val="36"/>
          <w:szCs w:val="36"/>
        </w:rPr>
      </w:pPr>
    </w:p>
    <w:p w14:paraId="676226BD" w14:textId="40005845" w:rsidR="00A160C6" w:rsidRPr="00454A07" w:rsidRDefault="00A160C6" w:rsidP="00454A07">
      <w:pPr>
        <w:rPr>
          <w:b/>
          <w:bCs/>
          <w:sz w:val="28"/>
          <w:szCs w:val="28"/>
        </w:rPr>
      </w:pPr>
      <w:r w:rsidRPr="00454A07">
        <w:rPr>
          <w:b/>
          <w:bCs/>
          <w:sz w:val="28"/>
          <w:szCs w:val="28"/>
        </w:rPr>
        <w:t>Task Details</w:t>
      </w:r>
    </w:p>
    <w:p w14:paraId="3FD963E7" w14:textId="119F8F87" w:rsidR="00A160C6" w:rsidRDefault="00A160C6" w:rsidP="00A160C6">
      <w:pPr>
        <w:pStyle w:val="ListParagraph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42E15CA0" wp14:editId="70B78188">
            <wp:extent cx="5943600" cy="10566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56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CF435" w14:textId="55F1839F" w:rsidR="00A160C6" w:rsidRDefault="00A160C6" w:rsidP="00A160C6">
      <w:pPr>
        <w:pStyle w:val="ListParagraph"/>
        <w:rPr>
          <w:b/>
          <w:bCs/>
          <w:sz w:val="28"/>
          <w:szCs w:val="28"/>
        </w:rPr>
      </w:pPr>
    </w:p>
    <w:p w14:paraId="2D535A08" w14:textId="29797DEA" w:rsidR="00A160C6" w:rsidRPr="00454A07" w:rsidRDefault="00A160C6" w:rsidP="00454A07">
      <w:pPr>
        <w:rPr>
          <w:b/>
          <w:bCs/>
          <w:sz w:val="28"/>
          <w:szCs w:val="28"/>
        </w:rPr>
      </w:pPr>
      <w:r w:rsidRPr="00454A07">
        <w:rPr>
          <w:b/>
          <w:bCs/>
          <w:sz w:val="28"/>
          <w:szCs w:val="28"/>
        </w:rPr>
        <w:t>Node Details</w:t>
      </w:r>
    </w:p>
    <w:p w14:paraId="34E04E61" w14:textId="7C9C81AB" w:rsidR="00A160C6" w:rsidRDefault="00A160C6" w:rsidP="00A160C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          </w:t>
      </w:r>
      <w:r>
        <w:rPr>
          <w:noProof/>
        </w:rPr>
        <w:drawing>
          <wp:inline distT="0" distB="0" distL="0" distR="0" wp14:anchorId="62D43D0C" wp14:editId="074852C8">
            <wp:extent cx="5943600" cy="10756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7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7741C" w14:textId="1657DD3C" w:rsidR="00A160C6" w:rsidRDefault="00A160C6" w:rsidP="00A160C6">
      <w:pPr>
        <w:rPr>
          <w:b/>
          <w:bCs/>
          <w:sz w:val="28"/>
          <w:szCs w:val="28"/>
        </w:rPr>
      </w:pPr>
    </w:p>
    <w:p w14:paraId="43CF001E" w14:textId="616A8604" w:rsidR="00A160C6" w:rsidRPr="00454A07" w:rsidRDefault="00A160C6" w:rsidP="00454A07">
      <w:pPr>
        <w:rPr>
          <w:b/>
          <w:bCs/>
          <w:sz w:val="28"/>
          <w:szCs w:val="28"/>
        </w:rPr>
      </w:pPr>
      <w:r w:rsidRPr="00454A07">
        <w:rPr>
          <w:b/>
          <w:bCs/>
          <w:sz w:val="28"/>
          <w:szCs w:val="28"/>
        </w:rPr>
        <w:t>Task to Node Mapping</w:t>
      </w:r>
    </w:p>
    <w:p w14:paraId="793EA938" w14:textId="5E538568" w:rsidR="00A160C6" w:rsidRPr="00A160C6" w:rsidRDefault="00A160C6" w:rsidP="00A160C6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08B710CD" wp14:editId="573E9145">
            <wp:extent cx="5943600" cy="8432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DCC1D4" w14:textId="0504B8B6" w:rsidR="00A160C6" w:rsidRDefault="00A160C6" w:rsidP="00A160C6">
      <w:pPr>
        <w:pStyle w:val="ListParagraph"/>
        <w:rPr>
          <w:b/>
          <w:bCs/>
          <w:sz w:val="28"/>
          <w:szCs w:val="28"/>
        </w:rPr>
      </w:pPr>
    </w:p>
    <w:p w14:paraId="212ED7AA" w14:textId="77777777" w:rsidR="00A160C6" w:rsidRPr="00A160C6" w:rsidRDefault="00A160C6" w:rsidP="00A160C6">
      <w:pPr>
        <w:pStyle w:val="ListParagraph"/>
        <w:rPr>
          <w:b/>
          <w:bCs/>
          <w:sz w:val="28"/>
          <w:szCs w:val="28"/>
        </w:rPr>
      </w:pPr>
    </w:p>
    <w:p w14:paraId="5F362B0A" w14:textId="77777777" w:rsidR="00A160C6" w:rsidRPr="00A160C6" w:rsidRDefault="00A160C6" w:rsidP="00A160C6">
      <w:pPr>
        <w:rPr>
          <w:b/>
          <w:bCs/>
          <w:sz w:val="36"/>
          <w:szCs w:val="36"/>
        </w:rPr>
      </w:pPr>
    </w:p>
    <w:p w14:paraId="23138A3C" w14:textId="77777777" w:rsidR="00A160C6" w:rsidRPr="00A160C6" w:rsidRDefault="00A160C6" w:rsidP="00A160C6">
      <w:pPr>
        <w:pStyle w:val="ListParagraph"/>
        <w:rPr>
          <w:b/>
          <w:bCs/>
          <w:sz w:val="36"/>
          <w:szCs w:val="36"/>
        </w:rPr>
      </w:pPr>
    </w:p>
    <w:sectPr w:rsidR="00A160C6" w:rsidRPr="00A160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030A71"/>
    <w:multiLevelType w:val="hybridMultilevel"/>
    <w:tmpl w:val="80EC5E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NTQyMzE2sTA2NjNQ0lEKTi0uzszPAykwrAUAGbvBuSwAAAA="/>
  </w:docVars>
  <w:rsids>
    <w:rsidRoot w:val="00D21452"/>
    <w:rsid w:val="00384D91"/>
    <w:rsid w:val="00454A07"/>
    <w:rsid w:val="00974F0D"/>
    <w:rsid w:val="00A160C6"/>
    <w:rsid w:val="00D21452"/>
    <w:rsid w:val="00EB2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2088A"/>
  <w15:chartTrackingRefBased/>
  <w15:docId w15:val="{80B99776-8160-4AD1-8F7B-E6DAD2101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60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Suhas Vaze</dc:creator>
  <cp:keywords/>
  <dc:description/>
  <cp:lastModifiedBy>Sachin Suhas Vaze</cp:lastModifiedBy>
  <cp:revision>3</cp:revision>
  <dcterms:created xsi:type="dcterms:W3CDTF">2021-05-30T12:27:00Z</dcterms:created>
  <dcterms:modified xsi:type="dcterms:W3CDTF">2021-05-30T12:38:00Z</dcterms:modified>
</cp:coreProperties>
</file>